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3AB57" w14:textId="77777777" w:rsidR="005D04D1" w:rsidRDefault="005D04D1">
      <w:bookmarkStart w:id="0" w:name="_GoBack"/>
      <w:bookmarkEnd w:id="0"/>
      <w:r>
        <w:t>MRVPD LOT Subcommittee Agenda</w:t>
      </w:r>
    </w:p>
    <w:p w14:paraId="00C118DA" w14:textId="77777777" w:rsidR="005D04D1" w:rsidRDefault="005D04D1">
      <w:r>
        <w:t>Monday, October 7, 1 p.m.</w:t>
      </w:r>
    </w:p>
    <w:p w14:paraId="0AE31A6C" w14:textId="77777777" w:rsidR="005D04D1" w:rsidRDefault="005D04D1">
      <w:r>
        <w:t>Waitsfield Town Office</w:t>
      </w:r>
    </w:p>
    <w:p w14:paraId="45794FB1" w14:textId="77777777" w:rsidR="005D04D1" w:rsidRDefault="005D04D1"/>
    <w:p w14:paraId="59F30FF4" w14:textId="77777777" w:rsidR="005D04D1" w:rsidRDefault="005D04D1"/>
    <w:p w14:paraId="5CB7F348" w14:textId="77777777" w:rsidR="005D04D1" w:rsidRDefault="005D04D1" w:rsidP="005D04D1">
      <w:pPr>
        <w:pStyle w:val="ListParagraph"/>
        <w:numPr>
          <w:ilvl w:val="0"/>
          <w:numId w:val="1"/>
        </w:numPr>
      </w:pPr>
      <w:r>
        <w:t>Approve August 1, 2019 Minutes</w:t>
      </w:r>
    </w:p>
    <w:p w14:paraId="17FD03B9" w14:textId="77777777" w:rsidR="005D04D1" w:rsidRDefault="005D04D1" w:rsidP="005D04D1">
      <w:pPr>
        <w:pStyle w:val="ListParagraph"/>
        <w:numPr>
          <w:ilvl w:val="0"/>
          <w:numId w:val="1"/>
        </w:numPr>
      </w:pPr>
      <w:r>
        <w:t>Status Report from Communications group (Mike and Jack)</w:t>
      </w:r>
    </w:p>
    <w:p w14:paraId="60849FA1" w14:textId="77777777" w:rsidR="005D04D1" w:rsidRDefault="005D04D1" w:rsidP="005D04D1">
      <w:pPr>
        <w:pStyle w:val="ListParagraph"/>
        <w:numPr>
          <w:ilvl w:val="0"/>
          <w:numId w:val="1"/>
        </w:numPr>
      </w:pPr>
      <w:r>
        <w:t>Next steps on information gathering and dissemination</w:t>
      </w:r>
    </w:p>
    <w:p w14:paraId="5AECD202" w14:textId="77777777" w:rsidR="005D04D1" w:rsidRDefault="005D04D1" w:rsidP="005D04D1">
      <w:pPr>
        <w:pStyle w:val="ListParagraph"/>
        <w:numPr>
          <w:ilvl w:val="0"/>
          <w:numId w:val="1"/>
        </w:numPr>
      </w:pPr>
      <w:r>
        <w:t>Other Business</w:t>
      </w:r>
    </w:p>
    <w:p w14:paraId="4A416D7E" w14:textId="77777777" w:rsidR="007E72F8" w:rsidRDefault="005D04D1" w:rsidP="005D04D1">
      <w:pPr>
        <w:pStyle w:val="ListParagraph"/>
        <w:numPr>
          <w:ilvl w:val="0"/>
          <w:numId w:val="1"/>
        </w:numPr>
      </w:pPr>
      <w:r>
        <w:t>Adjourn</w:t>
      </w:r>
    </w:p>
    <w:sectPr w:rsidR="007E72F8" w:rsidSect="00480C3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0337F"/>
    <w:multiLevelType w:val="hybridMultilevel"/>
    <w:tmpl w:val="A17A65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MDE2NDA1tDSwsDBW0lEKTi0uzszPAykwrAUAQ1U5QCwAAAA="/>
  </w:docVars>
  <w:rsids>
    <w:rsidRoot w:val="005D04D1"/>
    <w:rsid w:val="005D04D1"/>
    <w:rsid w:val="00D928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90635"/>
  <w15:docId w15:val="{D7B9A0AD-B7A1-4D3E-96E3-0262A8253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E72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4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itsfield, Vermont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R. Cadwell</dc:creator>
  <cp:keywords/>
  <cp:lastModifiedBy>Robert Ackland</cp:lastModifiedBy>
  <cp:revision>2</cp:revision>
  <dcterms:created xsi:type="dcterms:W3CDTF">2019-10-03T13:52:00Z</dcterms:created>
  <dcterms:modified xsi:type="dcterms:W3CDTF">2019-10-03T13:52:00Z</dcterms:modified>
</cp:coreProperties>
</file>